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Хамди</w:t>
      </w:r>
      <w:r>
        <w:t xml:space="preserve"> </w:t>
      </w:r>
      <w:r>
        <w:t xml:space="preserve">Мо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135023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169239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141271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3150125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3153750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3150921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148272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3139492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3171584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081008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131300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3108684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3131984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3131984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327275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540192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111500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034492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146938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137754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167292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158047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126469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131436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161995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1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Хамди Мохаммад</dc:creator>
  <dc:language>ru-RU</dc:language>
  <cp:keywords/>
  <dcterms:created xsi:type="dcterms:W3CDTF">2024-03-30T07:21:18Z</dcterms:created>
  <dcterms:modified xsi:type="dcterms:W3CDTF">2024-03-30T07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